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54e2df-149e-4158-9f80-f30842bd6e2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54e2df-149e-4158-9f80-f30842bd6e26"/>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a1a9bb-cd2f-4d6f-84e8-4151a29895c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a1a9bb-cd2f-4d6f-84e8-4151a29895c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733795b732235bb00f35a232a039fa41525e7004.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17:31:08Z</dcterms:created>
  <dcterms:modified xsi:type="dcterms:W3CDTF">2023-10-23T14:31:0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